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662680">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66268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662680">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662680">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 xml:space="preserve">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17062C">
        <w:rPr>
          <w:noProof/>
        </w:rPr>
        <w:t>was</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662680"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662680"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662680"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FE68F9">
        <w:rPr>
          <w:noProof/>
        </w:rPr>
        <w:t>meta 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C70193">
        <w:rPr>
          <w:noProof/>
        </w:rPr>
        <w:t>F</w:t>
      </w:r>
      <w:r w:rsidR="00A11CEF" w:rsidRPr="00C70193">
        <w:rPr>
          <w:noProof/>
        </w:rPr>
        <w:t>oreach</w:t>
      </w:r>
      <w:r w:rsidR="003053ED" w:rsidRPr="00C70193">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store</w:t>
      </w:r>
      <w:r w:rsidR="007E146D">
        <w:t xml:space="preserve">d into an </w:t>
      </w:r>
      <w:r w:rsidR="007E146D" w:rsidRPr="00646F9D">
        <w:rPr>
          <w:noProof/>
        </w:rPr>
        <w:t>Array</w:t>
      </w:r>
      <w:r w:rsidR="00646F9D">
        <w:rPr>
          <w:noProof/>
        </w:rPr>
        <w:t>L</w:t>
      </w:r>
      <w:r w:rsidR="007E146D" w:rsidRPr="00646F9D">
        <w:rPr>
          <w:noProof/>
        </w:rPr>
        <w:t>ist</w:t>
      </w:r>
      <w:r w:rsidR="007E146D">
        <w:t xml:space="preserve"> of string. </w:t>
      </w:r>
      <w:r w:rsidR="007E146D" w:rsidRPr="007E146D">
        <w:t xml:space="preserve">Sending the Array of JSON objects to the </w:t>
      </w:r>
      <w:r w:rsidR="00646F9D">
        <w:rPr>
          <w:noProof/>
        </w:rPr>
        <w:t xml:space="preserve">listview </w:t>
      </w:r>
      <w:r w:rsidR="007E146D" w:rsidRPr="007E146D">
        <w:t xml:space="preserve">fragments required a switch statement </w:t>
      </w:r>
      <w:r w:rsidR="007E146D">
        <w:t>consisting</w:t>
      </w:r>
      <w:r w:rsidR="007E146D" w:rsidRPr="007E146D">
        <w:t xml:space="preserve"> of different array adapters that would accept the bundled array depending on the Spinners selection typ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into a text file</w:t>
      </w:r>
      <w:r w:rsidR="00163686">
        <w:t xml:space="preserv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 xml:space="preserve">to be good quality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4F5496">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App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163686">
        <w:rPr>
          <w:noProof/>
        </w:rPr>
        <w:t>no</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4F5496">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multiple features</w:t>
      </w:r>
      <w:r>
        <w:rPr>
          <w:noProof/>
        </w:rPr>
        <w:t xml:space="preserve"> to be worked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4F5496">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163686">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27.2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163686">
        <w:rPr>
          <w:noProof/>
        </w:rPr>
        <w:t>Samanth</w:t>
      </w:r>
      <w:r w:rsidR="00163686">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357EB9" w:rsidRPr="00826619">
        <w:rPr>
          <w:noProof/>
        </w:rPr>
        <w:t>m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bookmarkStart w:id="0" w:name="_GoBack"/>
      <w:bookmarkEnd w:id="0"/>
    </w:p>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2680" w:rsidRDefault="00662680" w:rsidP="00C23FA8">
      <w:pPr>
        <w:spacing w:after="0" w:line="240" w:lineRule="auto"/>
      </w:pPr>
      <w:r>
        <w:separator/>
      </w:r>
    </w:p>
  </w:endnote>
  <w:endnote w:type="continuationSeparator" w:id="0">
    <w:p w:rsidR="00662680" w:rsidRDefault="00662680"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2680" w:rsidRDefault="00662680" w:rsidP="00C23FA8">
      <w:pPr>
        <w:spacing w:after="0" w:line="240" w:lineRule="auto"/>
      </w:pPr>
      <w:r>
        <w:separator/>
      </w:r>
    </w:p>
  </w:footnote>
  <w:footnote w:type="continuationSeparator" w:id="0">
    <w:p w:rsidR="00662680" w:rsidRDefault="00662680"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rQUAv3nnvCwAAAA="/>
  </w:docVars>
  <w:rsids>
    <w:rsidRoot w:val="003D2155"/>
    <w:rsid w:val="000225CC"/>
    <w:rsid w:val="000264FF"/>
    <w:rsid w:val="00051DB8"/>
    <w:rsid w:val="00083A8E"/>
    <w:rsid w:val="000B7311"/>
    <w:rsid w:val="000C6E62"/>
    <w:rsid w:val="00110733"/>
    <w:rsid w:val="00147D77"/>
    <w:rsid w:val="00163686"/>
    <w:rsid w:val="0017062C"/>
    <w:rsid w:val="00187516"/>
    <w:rsid w:val="001D2B1D"/>
    <w:rsid w:val="00204B12"/>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D1D84"/>
    <w:rsid w:val="003D2155"/>
    <w:rsid w:val="003D3927"/>
    <w:rsid w:val="00417AB7"/>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C301C"/>
    <w:rsid w:val="009C5D16"/>
    <w:rsid w:val="009E342E"/>
    <w:rsid w:val="00A11CEF"/>
    <w:rsid w:val="00A36366"/>
    <w:rsid w:val="00A62324"/>
    <w:rsid w:val="00A76505"/>
    <w:rsid w:val="00AC4840"/>
    <w:rsid w:val="00AD4E50"/>
    <w:rsid w:val="00AF01D9"/>
    <w:rsid w:val="00B15629"/>
    <w:rsid w:val="00B27D53"/>
    <w:rsid w:val="00B71589"/>
    <w:rsid w:val="00B72B9D"/>
    <w:rsid w:val="00B744A0"/>
    <w:rsid w:val="00B8446E"/>
    <w:rsid w:val="00B92AE2"/>
    <w:rsid w:val="00BA7FAC"/>
    <w:rsid w:val="00BC410A"/>
    <w:rsid w:val="00BD2C97"/>
    <w:rsid w:val="00BE523C"/>
    <w:rsid w:val="00C23FA8"/>
    <w:rsid w:val="00C5072E"/>
    <w:rsid w:val="00C573E5"/>
    <w:rsid w:val="00C70193"/>
    <w:rsid w:val="00C722A9"/>
    <w:rsid w:val="00CA1DC3"/>
    <w:rsid w:val="00D4384E"/>
    <w:rsid w:val="00D81748"/>
    <w:rsid w:val="00D916C4"/>
    <w:rsid w:val="00E00230"/>
    <w:rsid w:val="00E01751"/>
    <w:rsid w:val="00E15CCC"/>
    <w:rsid w:val="00E16096"/>
    <w:rsid w:val="00E602A9"/>
    <w:rsid w:val="00E6650B"/>
    <w:rsid w:val="00E81C98"/>
    <w:rsid w:val="00E83F85"/>
    <w:rsid w:val="00E84DCF"/>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5BCAB"/>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4C0B0D"/>
    <w:rsid w:val="005351B0"/>
    <w:rsid w:val="006F3CB9"/>
    <w:rsid w:val="009240C7"/>
    <w:rsid w:val="00970867"/>
    <w:rsid w:val="00A20BCC"/>
    <w:rsid w:val="00A244D9"/>
    <w:rsid w:val="00C31726"/>
    <w:rsid w:val="00CF1E07"/>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8</TotalTime>
  <Pages>11</Pages>
  <Words>2091</Words>
  <Characters>1192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59</cp:revision>
  <dcterms:created xsi:type="dcterms:W3CDTF">2017-10-29T04:56:00Z</dcterms:created>
  <dcterms:modified xsi:type="dcterms:W3CDTF">2017-11-06T09:50:00Z</dcterms:modified>
</cp:coreProperties>
</file>